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8E22C1" w14:textId="06D59463" w:rsidR="00DE5989" w:rsidRPr="00DE5989" w:rsidRDefault="00DE5989" w:rsidP="00DE5989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E101A"/>
          <w:sz w:val="36"/>
          <w:szCs w:val="36"/>
          <w:lang w:eastAsia="en-CA"/>
        </w:rPr>
      </w:pPr>
      <w:r w:rsidRPr="00DE5989">
        <w:rPr>
          <w:rFonts w:ascii="Times New Roman" w:eastAsia="Times New Roman" w:hAnsi="Times New Roman" w:cs="Times New Roman"/>
          <w:b/>
          <w:bCs/>
          <w:color w:val="0E101A"/>
          <w:sz w:val="36"/>
          <w:szCs w:val="36"/>
          <w:lang w:eastAsia="en-CA"/>
        </w:rPr>
        <w:t>Intro</w:t>
      </w:r>
    </w:p>
    <w:p w14:paraId="7E088CE1" w14:textId="06EFE76E" w:rsidR="00DE5989" w:rsidRPr="00DE5989" w:rsidRDefault="00DE5989" w:rsidP="00DE5989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</w:pPr>
      <w:r w:rsidRPr="00DE5989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 xml:space="preserve">I am a recent graduate of </w:t>
      </w:r>
      <w:proofErr w:type="spellStart"/>
      <w:r w:rsidRPr="00DE5989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>UBC</w:t>
      </w:r>
      <w:proofErr w:type="spellEnd"/>
      <w:r w:rsidRPr="00DE5989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 xml:space="preserve"> and currently living in a small city called Kelowna in B.C. After graduating, I've faced a question commonly asked by recently graduated students (especially international ones).</w:t>
      </w:r>
      <w:r w:rsidRPr="00DE5989">
        <w:rPr>
          <w:rFonts w:ascii="Times New Roman" w:eastAsia="Times New Roman" w:hAnsi="Times New Roman" w:cs="Times New Roman"/>
          <w:b/>
          <w:bCs/>
          <w:color w:val="0E101A"/>
          <w:sz w:val="24"/>
          <w:szCs w:val="24"/>
          <w:lang w:eastAsia="en-CA"/>
        </w:rPr>
        <w:t> Now, Where should I live in Canada?</w:t>
      </w:r>
      <w:r w:rsidRPr="00DE5989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> This question becomes even more important if consider that there are not enough job opportunities for skilled people in small cities.  </w:t>
      </w:r>
    </w:p>
    <w:p w14:paraId="2911A16E" w14:textId="34844D8B" w:rsidR="00DE5989" w:rsidRDefault="00DE5989" w:rsidP="00DE5989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</w:pPr>
      <w:r w:rsidRPr="00DE5989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 xml:space="preserve">One of the factors in deciding a city to call it home is the rental price. Unfortunately, most of the analysis in </w:t>
      </w:r>
      <w:proofErr w:type="spellStart"/>
      <w:r w:rsidRPr="00DE5989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>Github</w:t>
      </w:r>
      <w:proofErr w:type="spellEnd"/>
      <w:r w:rsidRPr="00DE5989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 xml:space="preserve"> or elsewhere is focused on the housing price. Although there is a close relationship between housing price and rental price, the exploration of housing rental price may show interesting patterns. </w:t>
      </w:r>
    </w:p>
    <w:p w14:paraId="529F95E1" w14:textId="73DFC2A1" w:rsidR="00DE5989" w:rsidRPr="00DE5989" w:rsidRDefault="00DE5989" w:rsidP="00DE5989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E101A"/>
          <w:sz w:val="36"/>
          <w:szCs w:val="36"/>
          <w:lang w:eastAsia="en-CA"/>
        </w:rPr>
      </w:pPr>
      <w:r w:rsidRPr="00C64EC0">
        <w:rPr>
          <w:rFonts w:ascii="Times New Roman" w:eastAsia="Times New Roman" w:hAnsi="Times New Roman" w:cs="Times New Roman"/>
          <w:b/>
          <w:bCs/>
          <w:color w:val="0E101A"/>
          <w:sz w:val="36"/>
          <w:szCs w:val="36"/>
          <w:lang w:eastAsia="en-CA"/>
        </w:rPr>
        <w:t>Objectives</w:t>
      </w:r>
    </w:p>
    <w:p w14:paraId="246ABF05" w14:textId="3489255F" w:rsidR="00DE5989" w:rsidRPr="00DE5989" w:rsidRDefault="00DE5989" w:rsidP="00DE5989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</w:pPr>
      <w:r w:rsidRPr="00DE5989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>I ask the following question in this analysis:</w:t>
      </w:r>
    </w:p>
    <w:p w14:paraId="2E2EF64A" w14:textId="77777777" w:rsidR="00DE5989" w:rsidRPr="00DE5989" w:rsidRDefault="00DE5989" w:rsidP="00DE5989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</w:pPr>
      <w:r w:rsidRPr="00DE5989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>Which cities are the cheapest in Canada?</w:t>
      </w:r>
    </w:p>
    <w:p w14:paraId="5AAB35B2" w14:textId="77777777" w:rsidR="00DE5989" w:rsidRPr="00DE5989" w:rsidRDefault="00DE5989" w:rsidP="00DE5989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</w:pPr>
      <w:r w:rsidRPr="00DE5989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>What are the factors explaining the rental price in Canada?</w:t>
      </w:r>
    </w:p>
    <w:p w14:paraId="7537CC12" w14:textId="77777777" w:rsidR="00DE5989" w:rsidRPr="00DE5989" w:rsidRDefault="00DE5989" w:rsidP="00DE5989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</w:pPr>
      <w:r w:rsidRPr="00DE5989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>Which cities are the cheapest even after controlling for a wide range of factors impacting rental price like size, number of bedrooms, etc.</w:t>
      </w:r>
    </w:p>
    <w:p w14:paraId="789CC9A5" w14:textId="02E83409" w:rsidR="00DE5989" w:rsidRDefault="00DE5989" w:rsidP="00DE5989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</w:pPr>
      <w:r w:rsidRPr="00DE5989"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  <w:t>Create forecast models for the housing rental price.</w:t>
      </w:r>
    </w:p>
    <w:p w14:paraId="2120FACA" w14:textId="704E08EA" w:rsidR="00DE5989" w:rsidRDefault="00DE5989" w:rsidP="00DE5989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</w:pPr>
    </w:p>
    <w:p w14:paraId="7CB8ECFE" w14:textId="77462CC2" w:rsidR="00C64EC0" w:rsidRPr="00C64EC0" w:rsidRDefault="00C64EC0" w:rsidP="00DE5989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0E101A"/>
          <w:sz w:val="36"/>
          <w:szCs w:val="36"/>
          <w:lang w:eastAsia="en-CA"/>
        </w:rPr>
      </w:pPr>
      <w:r w:rsidRPr="00C64EC0">
        <w:rPr>
          <w:rFonts w:ascii="Times New Roman" w:eastAsia="Times New Roman" w:hAnsi="Times New Roman" w:cs="Times New Roman"/>
          <w:b/>
          <w:bCs/>
          <w:color w:val="0E101A"/>
          <w:sz w:val="36"/>
          <w:szCs w:val="36"/>
          <w:lang w:eastAsia="en-CA"/>
        </w:rPr>
        <w:t>Data collection</w:t>
      </w:r>
    </w:p>
    <w:p w14:paraId="7E26582F" w14:textId="77777777" w:rsidR="00C64EC0" w:rsidRDefault="00C64EC0" w:rsidP="00DE5989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</w:pPr>
    </w:p>
    <w:p w14:paraId="03176B84" w14:textId="77777777" w:rsidR="00DE5989" w:rsidRPr="00DE5989" w:rsidRDefault="00DE5989" w:rsidP="00DE5989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eastAsia="en-CA"/>
        </w:rPr>
      </w:pPr>
    </w:p>
    <w:p w14:paraId="507417E3" w14:textId="2476D650" w:rsidR="002732BC" w:rsidRPr="00DE5989" w:rsidRDefault="002732BC" w:rsidP="00DE5989"/>
    <w:sectPr w:rsidR="002732BC" w:rsidRPr="00DE598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911795"/>
    <w:multiLevelType w:val="multilevel"/>
    <w:tmpl w:val="ABB851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1tTQ1Nbc0MTI3MjJS0lEKTi0uzszPAykwrAUAElWO6CwAAAA="/>
  </w:docVars>
  <w:rsids>
    <w:rsidRoot w:val="002732BC"/>
    <w:rsid w:val="002732BC"/>
    <w:rsid w:val="008D4B9D"/>
    <w:rsid w:val="00C64EC0"/>
    <w:rsid w:val="00DE59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17B3BE"/>
  <w15:chartTrackingRefBased/>
  <w15:docId w15:val="{40DC6FF6-5A82-4D12-AE6B-B4EBB564B2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E59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Strong">
    <w:name w:val="Strong"/>
    <w:basedOn w:val="DefaultParagraphFont"/>
    <w:uiPriority w:val="22"/>
    <w:qFormat/>
    <w:rsid w:val="00DE598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880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1</Pages>
  <Words>160</Words>
  <Characters>91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di Mohamadian</dc:creator>
  <cp:keywords/>
  <dc:description/>
  <cp:lastModifiedBy>Mehdi Mohamadian</cp:lastModifiedBy>
  <cp:revision>2</cp:revision>
  <dcterms:created xsi:type="dcterms:W3CDTF">2022-02-28T22:05:00Z</dcterms:created>
  <dcterms:modified xsi:type="dcterms:W3CDTF">2022-02-28T23:12:00Z</dcterms:modified>
</cp:coreProperties>
</file>